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241267</w:t>
      </w:r>
    </w:p>
    <w:p>
      <w:pPr>
        <w:pStyle w:val="Date"/>
      </w:pPr>
      <w:r>
        <w:t xml:space="preserve">วันอังคารที่</w:t>
      </w:r>
      <w:r>
        <w:t xml:space="preserve"> </w:t>
      </w:r>
      <w:r>
        <w:t xml:space="preserve">24</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ก็สวัสดีพี่ล่าม แล้วก็สวัสดีนักศึกษานะคะ วันนี้อาจจะน้อยหน่อยนะ เพื่อนไปร่วมกิจกรรมงานวันคนพิการฯ ไปกันหัวหน้านะคะ ที่จังหวัดนครพนมนะ แต่ของสกลนครเรายังไม่เห็นมีหนังสือ มาแจ้งว่าจะมีกิจกรรมวันไหนนะ มันก็เป็นสิทธิประโยชน์ แล้วก็เป็นกิจกรรมใน 1 ปีนะคะ ที่พวกเราจะได้มีส่วนร่วมนะคะ เมื่อก่อนนี้เราก็มีส่วนร่วมในกิจกรรมนันทนาการ ไปเป็นการแสดงเปิดกิจกรรมเปิดงานนะคะ เมื่อก่อนนี้นักศึกษาทันไหมคะ ได้ไปทำกิจกรรม ทันอยู่นะปีที่แล้ว อันนี้ก็เป็นส่วนหนึ่งในกิจกรรมการเรียนการสอนของผู้พิการเหมือนกันนะคะ ก็เป็นกิจกรรมนันทนาการนะ ซึ่ง… อาจจะมีอุปกรณ์เข้ามาช่วย ก็จะเป็นพวกเครื่องเสียง เทป ที่มีเพลงนะคะ มาช่วยในการให้จังหวะเรานะ เดี๋ยวต่อไปเราจะได้พูดถึงนะ สัปดาห์ที่แล้ว เราเรื่องอะไรคะ จำได้ไหมเอ่ย เกี่ยวกับพวกรถใช่ไหมคะ พวก… อุปกรณ์ช่วยอ่านนะ อุปกรณ์การทรงตัวของผู้พิการนะคะ ส่วนมากก็จะเห็นได้ชัด ก็คือทางด้านร่างกายนะ ในการปรับท่าให้อยู่ในห้องเรียน ให้ช่วยในการเคลื่อนไหว หรือช่วยในการจัดที่นั่งนะคะ แล้วก็ไม่ใช่แค่ผู้พิการนะ ยังจะเกี่ยวข้องกับพวกเราคนปกติ คนที่ปกติ ก็คือเป็นพวกเบาะรองนั่ง เก้าอี้เสริมสรีระ ปรับสภาพด้วยนะคะ ไม่ใช่แค่ผู้พิการนะ แล้วก็ผู้สูงอายุด้วยนะคะ เพราะทุกวันนี้เราทำงานหรือใช้ชีวิตส่วนมากอยู่กับคอมพิวเตอร์ใช่ไหมคะ ก็อาจจะเกิดปัญหาออฟฟิศซินโดรม มีใครเป็นแล้ว ปวดคอ บ่า ไหล่ มีใครเป็นไหมคะ มีเกร็งที่นิ้วมือนะคะ ถ้าใช้งานบ่อย ๆ ที่นิ้วมืออาจจะเกิดการล็อค แล้วมันก็จะเชื่อมมาที่หัวไหล่ แขน มาที่ต้นคอนะคะ แล้วก็ทำให้ปวดหัว ก็จะเป็นอาการของ Office Syndrome ปวดหลังไปด้วยนะคะ แล้วก็พวกอุปกรณ์ช่วยในการอ่านนะ ของสัปดาห์ก่อนนู่น พวกโต๊ะ พวกอะไรนะคะ แล้วก็อักษรเบรลล์ สำหรับสัมปดาห์นี้ เราจะพูดถึงเกี่ยวกับพวกคอมพิวเตอร์นะคะ หรืออุปกรณ์ต่อพ่วง และอุปกรณ์ต่อพ่วงคอมพิวเตอร์นะคะ นักศึกษาว่าคอมพิวเตอร์สำคัญกับพวกเราไหมคะ ผู้พิการ สำคัญนะ อย่างเช่น อุบล อุบลว่ามันสำคัญอย่างไรคะ ช่วยทำงาน ทำงานอะไรเอ่ย การออกโปสเตอร์ใช่ไหมคะ หรือการออกแบบภาพการนำเสอนนะ ซึ่งจะเกี่ยวข้องกับ… โครงงาน โปรเจกต์ของเราใช่ไหมคะ เราก็จะรวบรวมผลงานเรา ชิ้นงานเรานะคะ มาเข้าใน PowerPoint หรือใน Canva ใช่ไหมคะ ทุกวันนี้มี Canva ก็จะมีรูปแบบ แต่ละหน้าต่าง เข้ามาช่วยจัดการโดยที่เราไม่ต้องจัดการตกแต่งนะคะ แต่ถ้าเป็น PowerPoint ใช่ไหม PowerPoint ยังเป็น Offline นะ เราจะต้องไปเลือกหาธีมใช่ไหมคะ แต่ว่าธีมนั้นน่ะ มันก็จะเป็นแตกต่างแค่หน้าปกกับเนื้อหาทั้งหมดจะเหมือนกันใช่ไหมคะ แต่ถ้าเป็นของ Canva Canva จะเป็นแบบออนไลน์ได้ใช่ไหมคะ แล้วก็มีรูปแบบที่หลากหลาย ไม่ใช่แค่สไลด์ใช่ไหม เป็นออกแบบภาพ พวกวิดีโอ พวกหนังสั้นก็ได้นะ ออกแบบโปสเตอร์ก็ได้ใช่ไหมคะ ออกแบบสไลด์ มีใครทำอย่างอื่นอีกไหม มีอะไรอีก Canva ป้ายโฆษณา หรือพวกกราฟต่าง ๆ นะ การนำเสนอ แต่ว่าสามารถเข้ามารวม หรือเป็นพวกเป็นตาราง หรือเป็น .Dog เหมือน Word น่ะค่ะ นามสกุลมันจะเป็น .doc นะ งานพิมพ์งาน Word งานรูปเล่มรายงานอย่างนี้ค่ะ ก็จะมีฟอร์มให้นะ ก็จะมีหัวกระดาษ ท้ายกระดาษ ก็อย่างเช่นอันนี้เหมือนกันนะคะ รูปเล่มของคู่มือรายการสิ่งอำนวยความสะดวก อย่างเช่นตัวนี้นะ แต่อันนี้มันก็จะ… อย่างเช่นตัวนี้นะคะ ก็จะเป็นในชุดของอุปกรณ์จัดสรีระใช่ไหมคะ อันนี้ก็จะจัดเป็นกลุ่มของสีออกส้ม ๆ ใช่ไหมคะ ก็จะมีหัวเรื่อง มีแถบเป็นเหมือนลูกศรข้างบนนะ แล้วก็อยู่ส่วนข้างล่างนะคะ ก็จะเป็นข้อความที่มีสีในแต่ละหัวข้อ แต่ละเนื้อหาที่จัดเป็นกลุ่ม ๆ ไว้นะคะ ก็จะเป็นบล็อกให้เรานะ Canva ก็จะคล้าย ๆ กันนะคะ เลขหน้าก็จะขึ้นมาให้อัตโนมัติ ขึ้นมาอย่างต่อเนื่องนะคะ สำนักการสื่อสารบริหารพิเศษตัวนี้ก็จะขึ้นมาอยู่ในชุดของสีส้มอย่างนี้เป็นต้นนะ อันนี้ความสะดวกสบายในการใช้คอมพิวเตอร์ ในงานคอมพิวเตอร์ ก็จะมีโปรแกรมต่าง ๆ เข้ามาช่วยนะ คอมพิวเตอร์ก็จะมีใช้งานได้ 2 แบบใช่ไหมคะ ทุกวันนี้ แบบออฟไลน์ ก็คือไม่มีอินเทอร์เน็ตใช่ไหมคะ แล้วก็แบบ Online มีอินเทอร์เน็ต ตั้งแต่เราพบปัญหาการแพร่ระบาดของโควิด เราก็ได้นำเอาเทคโนโลยีด้านอินเทอร์เน็ตเข้ามาใช้ในการศึกษาอย่างมากใช่ไหมคะ อย่างเช่น อาจารย์ไม่มีเวลาที่จะสอนเรานะคะ หรืออาจารย์สามารถที่จะสอนเราได้ แต่อาจารย์ไม่ได้อยู่ใกล้เราแบบนี้ค่ะ ก็จะมีเปิดห้องเรียนออนไลน์ใช่ไหมคะ พูดจาสื่อสารกันผ่าน Video Call ใช่ไหมคะ มีกล้องเปิดเห็นหน้าตากันครบนะ สลับกันนะคะ นักศึกษาก็สามารถนำเสนองานได้ อาจารย์ก็ฉายสไลด์ ฉายหน้าจอผ่านการสอนได้ด้วยเช่นกันนะคะ เมื่อเรามารู้จักคอมพิวเตอร์แล้วนะคะ ว่าใช้งานได้ 2 แบบ แบบออฟไลน์ และออนไลน์ แล้วระบบของคอมพิวเตอร์นะคะ ก็จะแบ่งแล้วแต่บริษัทนะ ก็จะมีหลาย… หลากหลายของระบบนะคะ ส่วนมากของเราทุกวันนี้เท่าที่เห็นนะ ก็จะเป็นระบบในห้องเรียนเรา คอมพิวเตอร์เราใช้ระบบอะไรคะ ระบบ Windows คอมพิวเตอร์ส่วนมากนะคะ จะเป็นระบบของ Windows นะคะ แล้วก็พวกมือถือ ส่วนมากที่ไม่ใช่ Apple นะ ยี่ห้ออื่น ๆ ที่หลากหลายนะคะ Oppo Vivo ก็จะเป็นของ Android นะคะ Android เราสามารถเพิ่มเติมพวกแอปพลิเคชันได้นะ ปรับตกแต่งได้นะ ส่วนมากอยากโหลดอะไรต่าง ๆ นี่ค่ะ ก็ไม่ค่อยมีค่าใช้จ่ายนะ เพราะทุกคนสามารถเข้าไปเปิดจัดการได้ จัดทำได้นะ แต่ว่าของ iOS iOS iOS เป็นของอะไรคะ เป็นของ Apple ก็จะมีราคา เพื่อป้องกัน คนทั่วไป ไม่สามารถที่จะเข้าไปเพิ่มแอปฯ เพิ่มจัดตกแต่งในอุปกรณ์ของเขาได้นะคะ ถ้าจะทำก็ต้องมีการ… มีค่าใช้จ่าย พอมีค่าใช้จ่าย เวลาที่จะเอาไปใช้มันก็ต้องได้ขาย คนที่จะใช้ก็ต้องมีการซื้อใช่ไหมคะส่วนมาก สำหรับคนที่ใช้แบบฟรีก็มี แต่ว่ามันก็ได้ไม่สุดเท่ากับ Android นะ ไม่เยอะ ไม่ได้หลากหลายเท่า Android นะคะ แต่ว่ามันก็มีข้อดี ข้อเสียนะคะ ข้อดีของเขา ก็คือเขาจะป้องกันพวกไวรัสป้องกันพวกแฮกเกอร์ พวกโจรที่จะมาทำลายข้อมูลของระบบ iOS นะคะ แต่พวก Android สามารถขโมยข้อมูลได้ง่าย ๆ นะ อาจารย์ขอฝากนะคะทุกวันนี้เวลาที่ถ่ายบัตรประชาชน ห้ามถ่ายข้างหลังนะคะ เพราะมันจะมีเลข Number ข้างหลังน่ะค่ะ เพราะเราจะใช้เลขข้างหลัง รหัสข้างหลังนะ ไปผูกกับบัญชีธนาคาร แอปฯ บัญชีธนาคารต่าง ๆ หรือการเงินต่าง ๆ นะคะ พวกมิจฉาชีพ แฮกเกอร์สามารถจะมาเข้าในข้อมูล Smart Phone หรืออุปกรณ์เคลื่อนที่ของเรา แล้วเขาจะไปเจาะเข้าไปดูในภาพถ่าย หรือโน๊ต เมมเมอรี่ภายในเครื่องเราน่ะค่ะ แล้วเขาก็จะสามารถไปปลดล็อกเพื่อที่จะขโมยเงินในบัญชีธนาคาร หรือในแอปฯ ต่าง ๆ ที่เกี่ยวกับการเงินของเรานะ อันนี้ก็ระวังนะคะ ให้ถ่าย ถ้าเป็นบัตรประชาชนให้ถ่ายแต่ข้างหน้านะ หรือเราถ่ายข้างหลัง เราก็ควรที่จะเอาอะไรขีดข้างหลังเพื่อป้องกัน ไม่ให้เห็นในรหัสข้างหลังบัตรนั้นนะคะ การใช้งานคอมพิวเตอร์ของเรานะคะ ต่อไป เดี๋ยวก็จะได้พูดถึงอุปกรณ์เพิ่มเติมนะคะ สำหรับผู้พิการ ส่วนมากก็จะเป็นผู้พิการทางด้านร่างกายนะคะ และการเคลื่อนไหวนะคะ แล้วก็ถ้าพวกเรา ก็จะมีบ้างในอุปกรณ์เกี่ยวกับการพูด การเปล่งเสียงนะคะ อันดับแรกนะคะ จะเป็นอุปกรณ์ต่อพ่วง ไปที่คอมพิวเตอร์ ก็จะเป็นในกลุ่มของผู้พิการทางการเห็นนะ เครื่องพิมพ์อักษรเบรลล์ที่เป็นแบบพกพานะคะ บางคนถ้าจะเกิดการสื่อสารนะ บางคนไม่อาจที่จะอ่านอักษรเบรลล์ในเครื่องตัวนี้ได้นะคะ ก็จะเอาเครื่องอักษรเบรลล์ พิมพ์เบรลล์เล็ก ๆ อย่างนี้ค่ะ เอาไปเสียบกับเครื่องคอมพิวเตอร์ เครื่องคอมพิวเตอร์ ก็จะมีเปลี่ยนโปรแกรมที่เป็นตัวอักษรปกติ ให้เราอ่านในงาน หรือในการบ้านของคนบกพร่องทางการเห็น หรือคนตาบอดได้นะคะ ก็จะได้เห็นพร้อมกันว่า… อย่างเช่น เขาเรียนภาษาไทย หรือภาษาอังกฤษอย่างนี้ค่ะ คุณครูให้… ให้คนตาบอด ทำเขียนบทกลอนอย่างนี้นะ คนตาบอดก็จะอ่านบทกลอนอยู่ที่เครื่องพิมพ์อักษรเบรลล์ของเขานะคะ เขาก็จะอ่านอักษรเบรลล์นะคะ อาจารย์ หรือครูผู้ตรวจก็จะเห็นปรากฏที่หน้าจอของอาจารย์นะคะ ว่าในบรรทัดนี้ของคนตาบอด กับในบรรทัดนี้ของอาจารย์ที่เป็นตาดี เขียนบทความ บทกลอนว่าอย่างไรนะคะ ก็อันนี้เราเรียนไปแล้วนะ เรารู้ไปแล้วนะ พวกอุปกรณ์แต่ละอันแต่ละเครื่อง ก็จะมีจำนวนเซลล์ที่ไม่เท่ากันนะคะ ก็คือที่จะเป็นบล็อกตัวพิมพ์ ตัวอักษรเบรลล์แต่ละเครื่อง แล้วก็จะมีตัวปุ่มกด เพื่อให้ตัวอักษรเบรลล์นูนขึ้นมานะคะ เขาก็จะกดประมาณ 6 ตัวนี้ค่ะ สลับกันไปมา เพื่อให้ปรากฏตัวอักษรขึ้นมา แล้วก็มี Space Bar คล้าย ๆ กับแป้นพิมพ์เรานะคะ มีการเลื่อน มีตัวปุ่มอย่างเช่นตัวนี้นะคะ ก็จะเป็นปุ่มลัดแทนการใช้เมาส์นะ ว่าจะข้ามกี่ตัวอักษรประมาณนี้นะคะ ตัวนี้ก็จะเป็นพวก… เหมือน Notebook นะ แล้วก็จะมีเมาส์ เดิมทีก็จะมีเมาส์อยู่ภายนอกใช่ไหมคะ ปัจจุบันก็จะมีแป้น แป้นเข้ามาช่วยเพื่อลดจำนวนอุปกรณ์ลงนะคะ ทุกวันนี้นอกจากจะเป็นคอมพิวเตอร์แล้ว ยัง Move เข้ามาได้น้อยลงไปอีก เป็นเครื่องอะไรคะ เป็นเครื่อง ใช่ไหมคะ สัมผัสหน้าจอได้นะ แต่ Notebook เดิม ๆ ยังสัมผัสหน้าจอไม่ได้นะคะ ยังควบคุมโดยการใช้เมาส์กับแป้นพิมพ์ ที่เป็นตัวอักษรนะ แต่ทุกวันนี้ก็จะมี iPad นะ นะคะ แต่ว่า iPad ก็ยังมีข้อจำกัดอยู่นะ อาจจะใช้งานได้ในความละเอียด… อาจจะยังไม่เท่ากับคอมพิวเตอร์นะคะ ก็มีบางอย่างที่ได้ บางอย่างที่ไม่ได้นะ ถ้าใช้งานคล่อง ๆ คอมพิวเตอร์ก็จะใช้งานพวกพิมพ์ พวกงาน Word พวกงาน Excel พวกงานคำนวณคล่อง ได้ดีกว่า iPad นะ แต่พวก iPad ก็จะใช้งานเกี่ยวกับตัดต่อวิดีโอ ทำกราฟฟิก วาดรูปอย่างนี้ ได้ที่หน้าจอ ก็จะได้ง่ายกว่า ละเอียดกว่าใช่ไหมคะ คอมพิวเตอร์ก็จะมีสามารถใช้ได้กับทุกคนนะ ทุกความพิการนะคะ แต่คอมพิวเตอร์ก็จะมีบทบาทกับเราอย่างมากในชีวิตประจำวัน… อย่างเช่น Smart Phone นะ เราก็ใช้เกือบจะตลอดเวลาเลยก็ว่าได้นะคะ ใช้เป็นนาฬิกาปลุกได้ใช่ไหมคะ โดยที่เราไม่ต้องมีนาฬิกา เมื่อก่อนเราก็จะมีเครื่องประดับที่เป็นทั้งนาฬิกานะ แล้วก็นาฬิกาข้อมือน่ะค่ะ ที่เราใช้เป็นทั้งเครื่องประดับ มันก็สามารถช่วยตั้งนาฬิกาปลุกเราได้นะคะ แต่ทุกวันนี้มันนาฬิกาก็ยังเป็นเครื่องประดับ แล้วเขาก็ยังเอาเทคโนโลยีเข้ามาใส่ในนาฬิกาได้อีกใช่ไหมคะ ไม่ใช่แค่นาฬิกาแล้วนะ ทุกวันนี้ยังเป็นตรวจจับจำนวนก้าวเดินได้ใช่ไหมคะ ตรวจจับชีพจรดูสุขภาวะของเราได้ด้วยใช่ไหมคะ ว่าเวลาคุณนอนเพียงพอไหม อย่างเช่น สมาร์ตวอทก็จะช่วยนับเวลา ว่ามีการแจ้งเตือนนะคะ ว่าใน 1 วันอย่างนี้ค่ะ คุณพักผ่อนไม่เพียงพอนะ คุณควรที่จะพักผ่อน มันก็จะมีการแจ้งเตือน นอกจากปลุกให้ตื่นนะ แล้วก็มีการใช้ควบคู่กับโทรศัพท์นะคะ มีการรับ มีการโทร มีการใช้ Facebook ใช้ LINE แจ้งเตือนข้อความใช่ไหมคะ ได้ทั้งชีวิตประจำวัน แล้วก็ได้ทั้งสุขภาพไปด้วยนะคะ อันนี้ก็จะเป็นพวก… iOS นะ ระบบ iOS นะคะ Tablet นะคะ ทุกวันนี้ก็จะมีปากกาเพิ่มเข้ามาช่วยนะ มีหลากหลายรูปแบบนะคะ ของ iPad Tablet ที่เป็นของระบบ Android นะคะ ก็พูดไปแล้วนะ แล้วแต่ยี่ห้อ แล้วแต่รุ่นนะคะ ก็มีการใช้งานที่แตกต่างกันออกไปนะคะ ระบบ Windows เคลื่อนที่นะคะ ทุกวันนี้มีน้อยมากนะ ที่เป็นระบบของ Windows นะคะ แต่ว่าถ้าเป็นระบบ Windows ของคอมพิวเตอร์ เราจะใช้เยอะมากนะคะ ก็จะมี Windows กับ iOS นะ ที่ใช้เป็นส่วนมากนะคะ แต่ถ้าเป็นพวกเคลื่อน… เคลื่อนที่ได้นะคะ ของระบบ Windows เดี๋ยวนี้มีน้อยมากนะคะ เมื่อก่อนจะเป็นของบริษัท Nokia นะ ที่เอามาทำเป็นระบบ Windows ใช่ไหมคะ เอามาทำเป็นโทรศัพท์ อาจารย์เคยใช้โทรศัพท์ Nokia ที่เป็นของ Windows นะคะ อันนั้นก็มีปัญหาคล้าย ๆ กับ iOS นะคะ คือคนใช้น้อย พวกพัฒนาแอปฯ อะไรอย่างนี้ ก็จะต้องมีลิขสิทธิ์มีอะไรที่จะต้องมีค่าใช้จ่าย ไม่เหมือนกับ Android นะคะ พวกสเปกต่าง ๆ อย่างนี้ มันก็พัฒนาจำนวนคนที่ใช้ ไม่สามารถที่จะแข่งขัยสู้กับ iOS กับ Android นะคะ มันก็เลยมีจำนวนน้อย ต่อไปนะคะจะเป็น… อุปกรณ์เชื่อม กระดานสัมผัสการเชื่อมคอมพิวเตอร์นะคะ ตัวนี้ก็จะเป็นสำหรับผู้บกพร่องทางการเห็น หรือตาเลือนรางนะคะ ตัวนี้จะปรากฏพวกภาพนะคะ พวกตัวอักษรเบรลล์ พวกภาพก็น่าจะได้แค่พวกเลขาคณิตนะคะ แต่พวกรูปทรงอิสระยังไม่รองก็จะเป็นแผ่นถาดนะคะ แผ่นถาด ผู้พิการทางการเห็นนะคะ ตาเลือนราง คือ เขาจะมองเห็น แต่ว่ามองเห็นได้ไม่คมชัดนะ มันจะเป็นเบลอ ๆ เด็ก ๆ เคย… ลงไปว่ายน้ำในสระไหมคะ แล้วลืมตาในน้ำมันจะเป็นเบลอ ถ้าใครที่สายตาสั้น หรือสายตายาว ไม่ได้ใส่แว่น ก็จะเป็นเหมือนคนที่ลืมตัวในน้ำแบบนั้นนะคะ ก็จะเป็นประมาณนั้นนะ สำหรับผู้ที่มีความบกพร่องทางการมองเห็น หรือตาเลือนรางนะคะ อีกกลุ่มหนึ่งไม่ใช่แค่เป็นภาพที่เบลอนะ อีกกลุ่มหนึ่งจะเป็นจอตาที่มันแคบค่ะ เท่ากับมองในหลอด หลอดดูดนม ดูดน้ำหวานอะไรที่เป็นหลอดเล็ก ๆ สีขาว ๆ น่ะค่ะ ถ้านักศึกษาเคยส่องดูหลอด ผู้พิการกลุ่มที่มีปัญหาทางจอแก้วม่านตาน่ะค่ะ ก็จะมองเห็นภาพแบบนั้นนะคะ หรือบางคนถ้าเป็นต้อหิน ต้อกระจกอย่างนี้น่ะค่ะ ต้อลมก็จะมีผงขี้ฝุ่น ขี้ลมอยู่ อยู่ในหลอดนั้นนะคะ ก็ทำให้เขาไม่สามารถที่จะมองในมุมกว้างอย่างเราปกตินะ ลานการมองก็จะแคบลงนะคะ ตัวนี้ก็จะไปเชื่อมต่อกับเครื่องคอมพิวเตอร์นะ แล้วก็มาปรากฏที่แป้นนะคะ ก็จะคล้าย ๆ ตัวอักษรเบรลล์นะตัวนี้ แต่ตัวนี้ทำอักษรเบรลล์ได้ด้วยนะคะ มีทั้งภาพ มีทั้งข้อความนะคะ iveo เครื่อง iveo นะคะ อันนี้นักศึกษาว่าเป็นอะไรคะ เป็นเมาส์ใช่ไหมคะ …ตัวนี้น่าจะเป็นตัวเหลือง ๆ น่ะค่ะ น่าจะเป็นจอยส์ คือการสัมผัสนะคะ ตัวสีเหลืองจะเป็นการสัมผัส ตัวสีน้ำเงิน… น่าจะใช้ควบคู่แบบเป็นทางลัด คลิก 1 ครั้ง 2 ครั้ง 3 ครั้ง น่าจะใช้แทนการเคลื่อนน่ะค่ะ ถ้าคลิกด้านซ้าย 1 ครั้ง 2 ครั้ง 3 ครั้ง มันจะเป็นการ Tab เคอร์เซอร์ของเมาส์ ประมาณนี้นะคะ แล้วก็มันจะเป็นสรีระที่เหมาะสมกับมือนะคะ มือผู้พิการทางด้านร่างกายนะ บางคนก็จะไม่สามารถที่จะกางนิ้ว หรือแบนิ้วออกมาได้นะ บางคนก็จะเป็นมืองอ นิ้วงอ บางคนก็จะเป็นนิ้วที่มันพับ งอ มาติดกันน่ะค่ะ ก็จะมีความเหมาะสมในเมาส์ ในตัวคลิกปุ่มลัดที่แตกต่างกันนะ จะมีขนาดที่… ของลูกบอล นักศึกษาทุกวันนี้เมาส์ มันจะเป็นแบบแสงเลเซอร์แล้วนะคะ ลองกลับด้านเมาส์ดูนะคะ กลับด้านเมาส์ดู เมื่อก่อนมันจะเป็นลูกบอลลูกกลม ๆ อยู่ใต้เมาส์นะ มันก็จะกลิ้ง แต่อันนี้เขากลับเอาขึ้นมาอยู่ข้างบนนะคะ เพื่อให้เกิดการสัมผัสที่แบบชัดขึ้นนะ เมาส์ของเราทุกวันนี้นะคะ ถ้าไม่มีแผ่นรองเมาส์ หรืออุปกรณ์ที่มันเกิดการสัมผัสที่ชัด เมาส์เราก็จะเคลื่อนยากใช่ไหมคะ ตัวนี้ก็จะเหมือนกันนะ ตัวนี้ก็จะคล้าย ๆ กันนะคะ ก็จะมีสัญลักษณ์สีให้เห็นนะคะ ว่าสีเหลือง สีเขียว สีน้ำเงิน มันก็จะเกิดการแทนที่ปุ่มกดนะคะ แทนที่เคอร์เซอร์นั้น ๆ นะ ตัวนี้ขนาด… ขนาดตัวกลม ๆ นะคะ ลูกกลิ้งก็จะแตกต่างกันออกไปนะ นี่ไงคะ Joy Stick ก็มีรูปแบบที่แตกต่างกันออกไปนะคะ แล้วแต่ความถนัดของแต่ละคนนะ บางคนก็จะเป็นแค่คันโยก บางคนได้หมุนรอบทิศทาง ตัวนี้ก็จะเหมือนกับของรถยนต์นะ ไปซ้าย-ขวา แล้วก็มีปุ่มบังคับให้กด ก็จะ… ส่วนมากก็จะเป็นตรงที่เป็นเลื่อนน่ะค่ะ ตรงที่มีความแตกต่างกันนะคะ ก็จะมีรูปแบบหลากหลายรูปแบบนะ การเชื่อมต่อก็จะเป็น Port USB นะคะ ต่อไป ไม่ใช่การเลื่อนแล้วนะคะ ครั้งก่อน ก็จะคล้าย ๆ เมาส์นะ ตัวนี้จะปรับเปลี่ยนจากเมาส์นะคะ จะเป็นปุ่มกดที่ต่อเชื่อมนะ ซึ่งมันไม่ได้อยู่ในเครื่องเดียวกันนะคะ แต่ว่ามันจะมีสี สัญลักษณ์ เพื่อการเข้าถึงของสรีระของอวัยวะแต่ละส่วน ที่จะเข้าไปใช้งานแทนเมาส์ได้นะคะ อย่างเช่น พวกศีรษะ หัวไหล่ หัวเข่า ใช้ศอก ใช้คางอย่างนี้ บางคนที่แบบไม่มีมือ หรืออาจจะแบบ… แขนขาด หรือแขนไม่มี มือไม่มีอย่างนี้ค่ะ มีแค่ส่วนหัวไหล่ลงมา มันก็จะสามารถที่จะมีสาย ขยายพื้นที่ออกมา ใช้งานในแต่ละส่วนได้พร้อม ๆ กันนะคะ อาจจะสีส้มใช้คาง สีม่วงใช้ข้อศอก สีน้ำเงิน ใช้ศอกอีกข้างหนึ่งอย่างนี้นะคะ หรือใช้หัว ใช้ศีรษะ ใช้หัวไหล่ หรืออาจจะเป็นบางตัวนะคะ อาจจะสายที่ยาวนะ อาจจะแบบให้หัวเข่า เวลานั่งอยู่รถเข็น รถวีลแชร์อย่างนี้ค่ะ หรือจะเป็นเท้าเหยียบ ก็จะเป็นสายที่ยาวออกมานะคะ แต่ว่าจะสามารถใช้งานควบคุมกันไปนะ แต่ถ้าเป็นเราคนปกติ เราก็จะใช้แป้นพิมพ์ที่ใช้ Ctrl กด Alt Ctrl อะไร อันนี้เราที่มีอวัยวะครบใช่ไหมคะ แต่ถ้าคนไม่มีอวัยวะครบเขาก็จะมีอุปกรณ์พวกนี้เข้ามาช่วยนะคะ ในอวัยวะของร่างกาย แต่ส่วนที่แทนนิ้วมือแต่ละนิ้วนะ นี่ไงคะ ตัวนี้ก็จะเป็นสายที่ยาวขึ้นมาหน่อยนะ แล้วก็พูดถึงพวกสวิตช์การเชื่อมต่ออุปกรณ์นะคะ อาจารย์จะไม่พูดลงลึกนะ เราอาจจะไม่ได้ใช้ แต่คนที่ใช้น่าจะเป็นนัก… เกี่ยวกับนักไฟฟ้า หรือนักผลิตนะคะ สำหรับตัวนี้นะคะ ก็จะมีเชื่อมต่อกับคอมพิวเตอร์นะคะ อันนี้สำหรับบุคคลที่พูดไม่ได้นะ แต่ว่าฟังแล้วรู้เรื่อง ก็จะเป็นเหมือนนกหวีดนะคะ ที่จะเป่า แล้วก็ใช้งานกับคอมพิวเตอร์ว่าให้สัญญาณว่า… อย่างเช่น มีเกม เราสร้างเกมเกมหนึ่งมา สำหรับผู้ที่ไม่สามารถออกเสียงได้อย่างนี้ค่ะ ใช่ เป่าครั้งหนึ่ง ไม่ใช่ เป่า 2 ครั้ง ก็จะเป็นสัญลักษณ์การควบคุมการใช้คอมพิวเตอร์ บทความ บทเกมนั้น ๆ นะคะ บทเรียนออนไลน์นั้น ๆ ได้นะคะ อยา่งเช่น แต่ว่ามันต้องมีโปรแกรมรองรับนะ ถ้าจะใช้ตัวนี้ควบคุมกันนะคะ ก็จะเป็น… ทำให้ผู้พิการมีส่วนร่วมในการเรียนรู้ได้นะคะ ในการเล่นเกม ในการตอบคำถามนั้น ๆ นะคะ ใช่ ไม่ใช่ ได้ ไม่ได้ หรือจะเป็นตอบสี ตอบจำนวนอย่างนี้น่ะค่ะ ก็จะมีการให้สัญญาณของเสียง คือตัวนี้นะคะ เป็นการดูดหรือกหารเป่า ต่อไปนะคะ สำหรับผู้ที่ไม่มีมือเลย ไม่มีแขนเลยนะคะ หรือมีแต่หัวไหล่ หรือมีแต่ตัวอย่างนี้ค่ะ ตัวนี้ก็จะเอามาบังคับ เหมือนน่าจะเป็นพวกแสงเลเซอร์นะ ถ้าใช้หัวในการเคลื่อนย้าย ในการบังคับ ก็ผงกหน้าไป 1 ครั้งอย่างนี้ค่ะ คลิกเมาส์ซ้าย หรือถ้าแบบจะต้องการเปิด ต้องผงก 2 ครั้งอย่างนี้ค่ะ ถ้าไปถึงจุดเมนูในส่วนที่ต้องการใช้นะ อันนี้ก็ยังเป็นแบบเดิมอยู่นะคะ ต้องใช้ USB ในการเชื่อมต่อนะคะ ก็จะเหมือนเมาส์ใช่ไหมคะ เวลาที่อาจารย์ชี้ไปอย่างนี้ค่ะ ตัวนี้ก็จะใช้ศีรษะนำทางชี้ไปนะ พอได้แล้ว ไปเจอปุ่มนั้นแล้ว ก็จะมีการผงกนะคะ ครั้ง 2 ครั้ง เป็นจำนวนสัญลักษณ์ที่ใช้ควบคู่กับคอมพิวเตอร์นั้น ๆ นะ ตัวนี้นะคะ ก็จะเป็นแบบสัมผัสโดยตรงนะ โดยที่เราไม่ต้องเอาหน้าไปสัมผัสกับจอนะ แต่ว่าตัวนี้ก็จะเป็นลักษณะแทนเมาส์ เหมือนตัวที่เป็น 2-3 ปุ่มก่อน ๆ นี้ค่ะ เหมือนพวกตัวนี้ ตัวนี้นะคะ แต่ว่าจะเป็นเหมือนใช้คาง ใช้หน้าผาก ใช้ศอกสัมผัสไปเลยนะคะ ตัวนี้จะมีการปรับทิศทางให้เหมาะสมกับสรีระเราได้นะคะ มีหมุนทิศทางซ้าย-ขวา สูง-ต่ำ ได้ใน 360 องศานะ ก็จะมีความยาวนะคะ ตัวนี้ก็น่าจะเป็นเสียบต่อกับ… กับเครื่องคอมพิวเตอร์นะคะ โดยตรงเลยนะคะ เหมือนถ้าเป็นไมค์ ไมค์ตั้งโต๊ะ อย่างนี้น่ะค่ะ เราก็จะเอามาจ่อที่ปากนะ ถ้าเป็นไมค์ แต่อันนี้ในอวัยวะส่วนไหนที่เราจะใช้เราก็จะไปจ่อสัมผัสเหมือนแป้นพิมพ์ ไม่ใช่ เหมือนเป้นเคอร์เซอร์นะคะ แล้วก็มีพวกแป้นพิเศษนะคะ นะคะ ก็จะเพิ่ม เพิ่มเติมจากแป้นพิมพ์ที่เราใช้นะ มันก็จะไม่มีเมาส์นะคะ อย่างเช่นตัวนี้จะไม่มีเมาส์นะ แต่ว่ามันจะใช้ควบคู่กับโปรแกรมเฉพาะของมันนะ ก็จะเป็นเหมือนบทเรียนคอมพิวเตอร์ช่วยสอนนะคะ เราก็จะมากดที่แป้น หรือตัวนี้จะเป็นการ์ดแต่ละหน้านะคะ ก็มาเลือกกดนะคะ มีทิศทางมีสัญลักษณ์ต่าง ๆ ก็ใช้กดที่แป้นเฉพาะเลยนะคะ ก็จะมีสัญลักษณ์ขึ้นมาให้เลยนะคะ เพราะว่าตั้งแต่ก่อนนะ คอมพิวเตอร์ยังไม่สามารถสัมผัสหน้าจอได้นะคะ ก็เลยต้องมีอุปกรณ์เสริม แต่ก็มีการปรับเปลี่ยนพวก… อย่างเช่นตัวนี้นะคะ ก็ไม่ได้ทำเป็นแป้นโดยเฉพาะแล้วนะคะ ก็จะเป็นหน้าจอแทนการสัมผัสนะ สามารถที่จะซ้อนกันมาได้เยอะ ๆ ที่หลากหลายนะ เข้าไปใช้ในพวกไอแพด พวก Tablet ได้นะคะ ใช้ซ้ำหน้าจอได้นะ ก็นอกจากพวกอุปกรณ์ตัวที่เป็นตัวช่วยในการแทนอุปกรณ์คอมพิวเตอร์ พวกแป้นพิมพ์พิเศษ พวกเมาส์ พวกคีย์บอร์ดนะคะ ก็จะมีอุปกรณ์ตัวเชื่อม คล้าย ๆ กับตัว Adapter นะคะ น่าจะเป็นตัว Adaptor ที่เป็นตัวเชื่อมระหว่างอุปกรณ์ที่ใช้โดยตรงนะคะ เป็นพวก Switch นะคะ ให้รู้ว่าแต่ละช่องเขาเอาไปเชื่อมกับคอมพิวเตอร์เป็นใช้งานเป็นอะไร ใช้งานเป็นเมาส์ ใช้งานเป็นแป้นพิมพ์ ใช้งานเป็นลำโพง หรือเครื่องขยายเสียงของเรา ทุกวันนี้ก็จะมีตัวกลางนะ เรียกว่า</w:t>
      </w:r>
      <w:r>
        <w:t xml:space="preserve"> </w:t>
      </w:r>
      <w:r>
        <w:t xml:space="preserve">“</w:t>
      </w:r>
      <w:r>
        <w:t xml:space="preserve">เครื่องขยายเสียง</w:t>
      </w:r>
      <w:r>
        <w:t xml:space="preserve">”</w:t>
      </w:r>
      <w:r>
        <w:t xml:space="preserve"> </w:t>
      </w:r>
      <w:r>
        <w:t xml:space="preserve">ก็จะมีปรับ เสียบไมค์ เสียบลำโพง มีจุดปุ่มปรับขนาดเสียงแหลม เสียงต่ำ เสียงทุ้ม เสียงเบส เสียงอะไรต่าง ๆ นะคะ ก็จะเป็นตัวเชื่อมของสวิตช์นั้น ๆ นะคะ อันนี้เป็นเครื่องขยายคลื่นความถี่ แต่อันนี้น่ะ น่าจะเป็นพวกการแพทย์ที่ใช้ว่า… ให้เห็นอุณหภูมิของร่างกายของผู้พิการนะคะ ว่ามีอุณหภูมิสูง-ต่ำเท่าไร มีความต้องการในการใช้ตัวแปลงออกมาเป็นอุณหภูมิ เหมือนถ้าตกใจ เสียใจ ก็จะมีระดับความร้อน หรือแสงของอุณหภูมิที่แตกต่างที่ให้เห็นนะคะตัวนี้ ก็จะไปเชื่อมกับอุปกรณ์ตัวก่อน ๆ พวกต่อพ่วงนะคะ ตัวนี้นะคะ ก็จะใช้ควบคู่กับโปรแกรมนะ ตัวนี้ก็เช่นกันนะคะ ตัวนี้ก็จะมาเสียบ เกี่ยวที่ศีรษะนะคะ แถบคาดที่ศีรษะ ตัวนี้ก็จะบอกพวกอุณหภูมิ ตัวนี้นะคะ น่าจะเชื่อมต่อกับพวกนี้นะคะ เชื่อมต่อผ่านตัวนี้ ผ่านตัวนี้ ตัวนี้ถึงจะแปรผลออกมาให้รู้นะคะ ว่าความต้องการของผู้พิการต้องการที่จะสื่อเป็นอะไรนะคะ เขาจะสามารถบอกได้แค่เป็นอุณหภูมินะคะ ว่ามันจะมีแสงไฟขึ้นมาเหมือนบอกความรู้สึกน่ะค่ะ ประมาณนี้ ว่าชอบ ถ้าชอบก็จะเกิดความตื่นเต้น ก็จะเป็นแสงไฟสีต่าง ๆ นะคะ ที่ผู้ผลิตตั้งขึ้นมา แล้วก็ให้มันคู่กับโปรแกรมนะ ถ้าภาพหน้าจอ สมมติตัวอย่างภาพหน้าจอ เป็นงูกำลังใกล้มางก อย่างนี้ค่ะ คนที่ใช้เครื่องนี้นะ ผู้พิการที่ใช้เครื่องนี้ ก็จะให้สัญลักษณ์แสงไฟออกมานะคะ ก็จะปรากฏอยู่ตัวนี้นะ แสงไฟตัวนี้ออกมา ก็จะรู้ว่าแสงตัวนี้กับหน้าจอคอมพิวเตอร์ว่าสีเหลืองให้ความรู้สึกเท่านี้ สีเหลือง สีแดง สีชมพู สีฟ้า ก็จะให้สีที่แตกต่างกันออกไปนะคะ ตัวนี้ก็จะคล้าย ๆ กันนะคะ เพียงแค่รูปแบบของที่สวมที่แตกต่างกันนะคะ ตัวสุดท้ายของวันนี้นะ ก็จะเป็นอุปกรณ์ช่วยในการสื่อสารนะ น่าจะเป็นสำหรับผู้ที่พูดไม่ค่อยได้นะคะ เปล่งเสียงไม่ได้นะคะ แต่จะบอกความต้องการโดย… ต้องการบอกความต้องการโดยภาพนะคะ ภาพการใช้ชีวิตประจำวันอย่างนี้ค่ะ ซึ่งเขาจะต้องเปลี่ยนการ์ด เปลี่ยนการ์ดภาพนะคะ แล้วก็อาจจะมีใช้ปุ่มกดอะไรต่าง ๆ เพื่อเปล่งเสียงออกมานะ ก็จะมีข้อจำกัดในจำนวนข้อความนะคะ เช่นตัวนี้ ก็จะมีแค่ 48 ข้อความนะคะ เดี๋ยวสัปดาห์ต่อ ๆ ไปนะคะ หลังจากปีใหม่นะ น่าจะประมาณวันที่ 7 นะคะ เราก็จะมาเรียนรู้อุปกรณ์พละศึกษา และนันทนาการนะคะ ช่วงนี้เป็นช่วงอากาศเย็นนะ พานักศึกษาออกไปนันทนาการดีไหมเอ่ย จะได้รู้เกี่ยวกับกีฬาคนพิการนะคะ ลองไปเล่นกีฬาคนพิการนะ ไปสัมผัสดู เพราะเผื่อต่อไป นักศึกษาอาจจะจบไป ไปอยู่โรงเรียน หรือไปทำงานที่เกี่ยวข้องกับผู้พิการอย่างนี้ค่ะ อาจจะมีกิจกรรมนันทนาการ ช่วยส่งเสริมผู้พิการนะคะ เดี๋ยวเอาเป็นว่าสัปดาห์วันที่ 7 พี่พลอยอาจจะพาน้อง ๆ ไปเล่นกิจกรรมนันทนาการนะคะ เดี๋ยวจะคิดแผนก่อนว่าจะไปเล่นกิจกรรมนันทนาการอะไรดี ทำเป็นบทบาทสมมติผู้พิการนะคะ พวกอุปกรณ์ พวกนันทนาการนี่ล่ะค่ะ ก็จะได้รู้ ได้ดูว่าความเหมาะสมพิการแต่ละอัน ถ้าอย่างเช่น แต่พวกเราไม่ได้มีรุ่นน้องนะ ไม่ได้เจอนะ แต่อาจารย์นี่ อยู่มานาน ก็จะได้มีแบบการทำกิจกรรมสานสัมพันธ์ต่าง ๆ ซึ่งมีนักศึกษาพิการหลากหลายประเภทนะคะ ก็จะเกิดกระบวนการคิดว่าจะนำวิธีการใด กิจกรรมใดมาใช้ให้เหมาะสมกับผู้พิการที่หลากหลายนะ ไม่ใช่แค่แบ่งเฉพาะกลุ่มหูหนวก กลุ่มตาบอด ได้เล่นแค่กลุ่มตาบอดอย่างนี้ค่ะ ในโลกความเป็นจริงเราอาจจะได้ไปสัมผัสในความพิการที่หลากหลายนะคะ เราก็จะมีการออกแบบแผนการคิดกันนะคะ อย่างเช่น ตอนนี้ห้องเรานะ หูหนวก มีบกพร่องทางด้านร่างกาย นี่ เราจะมีวิธีคิดเอาอุปกรณ์ เอา… กิจกรรมใด มาให้นักศึกษาได้มีส่วนร่วมในการทำกิจกรรมนันทนาการ ได้สานสัมพันธ์พี่กับน้อง หรือเพื่อนในห้องเรียนได้รู้จักกัน ได้สนิทกันอย่างนี้น่ะค่ะ เราก็จะนำพวกวัสดุอุปกรณ์ที่เราเรียนมานี่ค่ะ มาใช้นะคะ สนับสนุนให้เกิดประโยชน์ในการสื่อสาร เกิดประโยชน์ในการมีส่วนร่วมนะคะ อย่างเช่นอันนี้นะ ถ้าเป็นแบบเด็ก Baby หรือผู้ที่พูดไม่ได้ ผู้ที่ไม่สามารถสื่อได้อย่างนี้ค่ะ ก็จะใช้พวกการ์ดภาพ พวกการ์ดเสียงอย่างนี้ เข้ามาช่วยในการสื่อสารนะคะ เดี๋ยวสัปดาห์หน้าเดี๋ยวเราลอง ถัดไปนะ วันที่ 7 นะคะ เดี๋ยวเรามาคิดกันดูนะคะ ว่าเราจะมาเล่นเกมอะไรกัน อาจารย์จะให้โจทย์ก็แล้วกันนะ ให้นักศึกษาไปคิดไว้รอนะคะ ว่าในกลุ่มของเราจะมีผู้พิการบกพร่องทางการเห็น คือ ตาบอด บกพร่องทางการได้ยิน คือ หูหนวก บกพร่องทางด้านร่างกาย คือ ไม่สามารถเดินได้นะคะ 3 กลุ่ม 3 ประเภทนี้นะคะ เราจะคิดเกมอะไรให้เขารู้จักกันนะคะ รู้จักชื่อ ทุกคนมีส่วนร่วม ทุกคนได้เรียนรู้ด้วยกัน ได้จับ ได้สัมผัสด้วยกันนะคะ เกิดความความสนุกสนานเพลิดเพลินนะคะ สำหรับวันที่ 7 นะ เพราะปีใหม่เราจะหยุดนะ 31 หยุด วันที่ 7 นะคะ ฝากนักศึกษากลุ่มพิการ 3 ประเภทนะคะ หูหนวก ตาบอด ร่างกายเดินไม่ได้ เราจะนำเกมกิจกรรมอะไร มาช่วยส่งเสริมให้… 1. รู้จักชื่อ-นามสกุล รู้จักตัวตน 2. เกิดความสนุกสนานเพลินเพลินในกิจกรรมนี้นะคะ ซึ่งเราจะมาต่อในสัปดาห์ถัดไปอีกนะคะ เกี่ยวกับพลศึกษาและนันทนาการนะคะ คือวันที่ 7 เราจะ… ไม่ได้ขอใช้ล่ามกันนะ เราจะไปใช้กิจกรรมข้างนอก ข้างล่างกันนะคะ น่าจะเป็นพื้นที่ของศูนย์ DSS หรือไม่อย่างนั้นก็สนามฟุตบอล สนามกีฬานะคะ วันนี้นักศึกษามีใครจะถามอะไรไหมคะ ใช่ค่ะ ให้พวกเราไปคิดนะ เกี่ยวกับนันทนาการ เกี่ยวกับผู้พิการนะคะ อันไหนที่ทุกคนมีส่วนร่วม ไม่เกิดอันตรายด้วยนะคะ ถ้านักศึกษาไม่มีอะไรจะถามแล้วนะ บท… เดี๋ยวเค้าโครงงานทำกันถึงบทที่เท่าไหนแล้วคะ บทที่ 1 ที่ 2 บทที่ 2 อยู่นะ หายากมาก ไปอ่านตัวเดิม ตัวที่เรา Save ไว้น่ะค่ะ ที่เป็น PDF หรือไม่อย่างนั้นก็ไปหาอาจารย์นะ ช่วยนะคะ หรือดูตัวอย่างของรุ่นพี่นะคะ แล้วก็ถ้าไม่มีอะไรแล้ว ก็ฝากนะคะ ขอให้นักศึกษาสนุกกับปีใหม่นะคะ แล้วก็การขับขี่รถก็ให้ระวังนะ เป็นวัยรุ่น การดื่ม ถ้าดื่ม ก็ห้ามขับขี่รถมอเตอร์ไซค์ รถหยวดยานพาหนะนะ ถือว่า Save ตัวเองนะคะ ป้องกันตัวเองนะคะ มันก็มีดื่ม มีสังสรรค์บ้าง เป็นวัยรุ่น แต่ถ้าบางทีดีก็ไม่ควรนะคะ ไปไหนมาไหน ก็ให้ระวังนะ เพราะว่ารถราก็จะเยอะนะ ใส่หมวกกันน็อกด้วย Safe ตัวเองนะคะ เรื่องสุขภาพร่างสุขภาพร่างกาย ฤดูหนาวใครที่ร่างกายอ่อนแอ ก็ใส่เสื้อหนาวนะคะ ใส่หมวกนะคะ ถ้าจะไปแบบเที่ยวงานแบบกลางคืนอย่างนี้ค่ะ อยู่เวลากลางคืน เคาน์ดาวนะคะ ใส่หมวก หรือไปที่คนเยอะแยะ อาจจะมีโรคระบาดนะ ก็ใส่แมสก์ป้องกันด้วยนะคะ อาหารการกิน ระวังด้วยนะคะ พวกอาหารทะเล ของที่ผิดแปลกไปจากบ้านเรา กินในปริมาณที่พอเหมาะนะคะ อย่ากินเผ็ดมาก อาหารทะเลก็ดูที่มันสด ๆ นะคะ พวกเนื้อ เนื้อย่าง พวกน้ำจิ้มอะไรอย่างนี้ค่ะ ก็ทำสดใหม่ สำหรับวันนี้อาจารย์ก็ขอพอแค่นี้นะคะ ก็ขอบคุณพี่ล่ามนะคะ ก็ขอให้พี่ล่าม แล้วก็นักศึกษาทุกคนโชคดีในวันปีใหม่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241267</dc:title>
  <dc:creator/>
  <cp:keywords/>
  <dcterms:created xsi:type="dcterms:W3CDTF">2024-12-24T04:01:38Z</dcterms:created>
  <dcterms:modified xsi:type="dcterms:W3CDTF">2024-12-24T04: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ธันวาคม 2567 เวลา 09.00 น.</vt:lpwstr>
  </property>
  <property fmtid="{D5CDD505-2E9C-101B-9397-08002B2CF9AE}" pid="3" name="subtitle">
    <vt:lpwstr/>
  </property>
</Properties>
</file>